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B3B4E2" w14:textId="12A64861" w:rsidR="00C3388A" w:rsidRDefault="00C3388A" w:rsidP="00C3388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</w:t>
      </w:r>
      <w:r w:rsidRPr="00C3388A">
        <w:rPr>
          <w:b/>
          <w:bCs/>
          <w:sz w:val="28"/>
          <w:szCs w:val="28"/>
        </w:rPr>
        <w:t>UDUL</w:t>
      </w:r>
    </w:p>
    <w:p w14:paraId="38C8A11D" w14:textId="687E2B5A" w:rsidR="00C3388A" w:rsidRDefault="00C3388A" w:rsidP="00C3388A">
      <w:pPr>
        <w:jc w:val="center"/>
        <w:rPr>
          <w:b/>
          <w:bCs/>
          <w:sz w:val="28"/>
          <w:szCs w:val="28"/>
        </w:rPr>
      </w:pPr>
    </w:p>
    <w:p w14:paraId="4B520FFC" w14:textId="263C0CCB" w:rsidR="00C3388A" w:rsidRDefault="00C3388A" w:rsidP="00C3388A">
      <w:pPr>
        <w:jc w:val="center"/>
        <w:rPr>
          <w:b/>
          <w:bCs/>
          <w:sz w:val="28"/>
          <w:szCs w:val="28"/>
        </w:rPr>
      </w:pPr>
    </w:p>
    <w:p w14:paraId="68C37DD8" w14:textId="10335CA0" w:rsidR="00C3388A" w:rsidRDefault="00C3388A" w:rsidP="00C3388A">
      <w:pPr>
        <w:jc w:val="center"/>
        <w:rPr>
          <w:b/>
          <w:bCs/>
          <w:sz w:val="28"/>
          <w:szCs w:val="28"/>
        </w:rPr>
      </w:pPr>
    </w:p>
    <w:p w14:paraId="1D75201F" w14:textId="77777777" w:rsidR="00C3388A" w:rsidRPr="00C3388A" w:rsidRDefault="00C3388A" w:rsidP="00C3388A">
      <w:pPr>
        <w:jc w:val="center"/>
        <w:rPr>
          <w:b/>
          <w:bCs/>
          <w:sz w:val="28"/>
          <w:szCs w:val="28"/>
        </w:rPr>
      </w:pPr>
    </w:p>
    <w:p w14:paraId="52F12551" w14:textId="46A66BFE" w:rsidR="00C3388A" w:rsidRPr="00C3388A" w:rsidRDefault="00C3388A" w:rsidP="00C3388A">
      <w:pPr>
        <w:jc w:val="center"/>
        <w:rPr>
          <w:b/>
          <w:bCs/>
          <w:sz w:val="24"/>
          <w:szCs w:val="24"/>
        </w:rPr>
      </w:pPr>
      <w:r w:rsidRPr="00C3388A">
        <w:rPr>
          <w:b/>
          <w:bCs/>
          <w:sz w:val="24"/>
          <w:szCs w:val="24"/>
        </w:rPr>
        <w:t>OLEH</w:t>
      </w:r>
    </w:p>
    <w:p w14:paraId="7989C4D7" w14:textId="39CC30C3" w:rsidR="00C3388A" w:rsidRDefault="00C3388A" w:rsidP="00C3388A">
      <w:pPr>
        <w:jc w:val="center"/>
        <w:rPr>
          <w:b/>
          <w:bCs/>
          <w:sz w:val="24"/>
          <w:szCs w:val="24"/>
        </w:rPr>
      </w:pPr>
      <w:r w:rsidRPr="00C3388A">
        <w:rPr>
          <w:b/>
          <w:bCs/>
          <w:sz w:val="24"/>
          <w:szCs w:val="24"/>
        </w:rPr>
        <w:t>NIM</w:t>
      </w:r>
      <w:r w:rsidRPr="00C3388A">
        <w:rPr>
          <w:b/>
          <w:bCs/>
          <w:sz w:val="24"/>
          <w:szCs w:val="24"/>
        </w:rPr>
        <w:tab/>
      </w:r>
      <w:r w:rsidRPr="00C3388A">
        <w:rPr>
          <w:b/>
          <w:bCs/>
          <w:sz w:val="24"/>
          <w:szCs w:val="24"/>
        </w:rPr>
        <w:tab/>
        <w:t>NAMA</w:t>
      </w:r>
    </w:p>
    <w:p w14:paraId="69778659" w14:textId="057E78B0" w:rsidR="00843876" w:rsidRPr="00C3388A" w:rsidRDefault="00843876" w:rsidP="00C3388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IM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NAMA</w:t>
      </w:r>
    </w:p>
    <w:p w14:paraId="0870ACF0" w14:textId="2EBFA6DB" w:rsidR="00C3388A" w:rsidRDefault="00C3388A" w:rsidP="00C3388A">
      <w:pPr>
        <w:jc w:val="center"/>
      </w:pPr>
    </w:p>
    <w:p w14:paraId="33268D28" w14:textId="69020AA0" w:rsidR="00C3388A" w:rsidRDefault="00C3388A" w:rsidP="00C3388A">
      <w:pPr>
        <w:jc w:val="center"/>
      </w:pPr>
    </w:p>
    <w:p w14:paraId="0E5E86D4" w14:textId="77777777" w:rsidR="00C3388A" w:rsidRDefault="00C3388A" w:rsidP="00C3388A">
      <w:pPr>
        <w:jc w:val="center"/>
      </w:pPr>
    </w:p>
    <w:p w14:paraId="121D4927" w14:textId="77777777" w:rsidR="00C3388A" w:rsidRDefault="00C3388A" w:rsidP="00C3388A">
      <w:pPr>
        <w:jc w:val="center"/>
      </w:pPr>
    </w:p>
    <w:p w14:paraId="57EDB726" w14:textId="2DE3448A" w:rsidR="00C3388A" w:rsidRDefault="00C3388A" w:rsidP="00C3388A">
      <w:pPr>
        <w:jc w:val="center"/>
      </w:pPr>
      <w:r>
        <w:rPr>
          <w:noProof/>
        </w:rPr>
        <w:drawing>
          <wp:inline distT="0" distB="0" distL="0" distR="0" wp14:anchorId="7DC409F6" wp14:editId="29F4C2D6">
            <wp:extent cx="3511296" cy="117305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843" cy="1178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BA637" w14:textId="77777777" w:rsidR="00C3388A" w:rsidRDefault="00C3388A" w:rsidP="00C3388A">
      <w:pPr>
        <w:jc w:val="center"/>
      </w:pPr>
    </w:p>
    <w:p w14:paraId="5377C645" w14:textId="77777777" w:rsidR="00C3388A" w:rsidRDefault="00C3388A" w:rsidP="00C3388A">
      <w:pPr>
        <w:jc w:val="center"/>
      </w:pPr>
    </w:p>
    <w:p w14:paraId="15EB8553" w14:textId="77777777" w:rsidR="00C3388A" w:rsidRDefault="00C3388A" w:rsidP="00C3388A">
      <w:pPr>
        <w:jc w:val="center"/>
      </w:pPr>
    </w:p>
    <w:p w14:paraId="01ABE99F" w14:textId="77777777" w:rsidR="00C3388A" w:rsidRDefault="00C3388A" w:rsidP="00C3388A">
      <w:pPr>
        <w:jc w:val="center"/>
      </w:pPr>
    </w:p>
    <w:p w14:paraId="0D7BFC5B" w14:textId="77777777" w:rsidR="00C3388A" w:rsidRDefault="00C3388A" w:rsidP="00C3388A">
      <w:pPr>
        <w:jc w:val="center"/>
      </w:pPr>
    </w:p>
    <w:p w14:paraId="00908B4C" w14:textId="77777777" w:rsidR="00C3388A" w:rsidRPr="00C3388A" w:rsidRDefault="00C3388A" w:rsidP="00C3388A">
      <w:pPr>
        <w:jc w:val="center"/>
        <w:rPr>
          <w:sz w:val="24"/>
          <w:szCs w:val="24"/>
        </w:rPr>
      </w:pPr>
    </w:p>
    <w:p w14:paraId="5C3E7D67" w14:textId="688CE741" w:rsidR="00C3388A" w:rsidRPr="00C3388A" w:rsidRDefault="00C3388A" w:rsidP="00C3388A">
      <w:pPr>
        <w:spacing w:after="0"/>
        <w:jc w:val="center"/>
        <w:rPr>
          <w:b/>
          <w:bCs/>
          <w:sz w:val="28"/>
          <w:szCs w:val="28"/>
        </w:rPr>
      </w:pPr>
      <w:r w:rsidRPr="00C3388A">
        <w:rPr>
          <w:b/>
          <w:bCs/>
          <w:sz w:val="28"/>
          <w:szCs w:val="28"/>
        </w:rPr>
        <w:t>PROGRAM STUDI SISTEM INFORMASI</w:t>
      </w:r>
    </w:p>
    <w:p w14:paraId="645DBED8" w14:textId="77777777" w:rsidR="00C3388A" w:rsidRPr="00C3388A" w:rsidRDefault="00C3388A" w:rsidP="00C3388A">
      <w:pPr>
        <w:spacing w:after="0"/>
        <w:jc w:val="center"/>
        <w:rPr>
          <w:b/>
          <w:bCs/>
          <w:sz w:val="28"/>
          <w:szCs w:val="28"/>
        </w:rPr>
      </w:pPr>
      <w:r w:rsidRPr="00C3388A">
        <w:rPr>
          <w:b/>
          <w:bCs/>
          <w:sz w:val="28"/>
          <w:szCs w:val="28"/>
        </w:rPr>
        <w:t>FAKULTAS REKAYASA INDUSTRI</w:t>
      </w:r>
    </w:p>
    <w:p w14:paraId="7B6F49EB" w14:textId="77777777" w:rsidR="00C3388A" w:rsidRPr="00C3388A" w:rsidRDefault="00C3388A" w:rsidP="00C3388A">
      <w:pPr>
        <w:spacing w:after="0"/>
        <w:jc w:val="center"/>
        <w:rPr>
          <w:b/>
          <w:bCs/>
          <w:sz w:val="28"/>
          <w:szCs w:val="28"/>
        </w:rPr>
      </w:pPr>
      <w:r w:rsidRPr="00C3388A">
        <w:rPr>
          <w:b/>
          <w:bCs/>
          <w:sz w:val="28"/>
          <w:szCs w:val="28"/>
        </w:rPr>
        <w:t>UNIVERSITAS TELKOM</w:t>
      </w:r>
    </w:p>
    <w:p w14:paraId="02C92FD6" w14:textId="7B245C86" w:rsidR="00C3388A" w:rsidRPr="00C3388A" w:rsidRDefault="00C3388A" w:rsidP="00C3388A">
      <w:pPr>
        <w:spacing w:after="0"/>
        <w:jc w:val="center"/>
        <w:rPr>
          <w:b/>
          <w:bCs/>
          <w:sz w:val="28"/>
          <w:szCs w:val="28"/>
        </w:rPr>
      </w:pPr>
      <w:r w:rsidRPr="00C3388A">
        <w:rPr>
          <w:b/>
          <w:bCs/>
          <w:sz w:val="28"/>
          <w:szCs w:val="28"/>
        </w:rPr>
        <w:t>2020</w:t>
      </w:r>
    </w:p>
    <w:p w14:paraId="03A4E8A8" w14:textId="77777777" w:rsidR="00C3388A" w:rsidRPr="00C3388A" w:rsidRDefault="00C3388A">
      <w:pPr>
        <w:rPr>
          <w:sz w:val="24"/>
          <w:szCs w:val="24"/>
        </w:rPr>
      </w:pPr>
      <w:r w:rsidRPr="00C3388A">
        <w:rPr>
          <w:sz w:val="24"/>
          <w:szCs w:val="24"/>
        </w:rPr>
        <w:br w:type="page"/>
      </w:r>
    </w:p>
    <w:p w14:paraId="50CF0364" w14:textId="686F9BAA" w:rsidR="00BA0935" w:rsidRPr="00C3388A" w:rsidRDefault="00C3388A">
      <w:pPr>
        <w:rPr>
          <w:b/>
          <w:bCs/>
          <w:sz w:val="24"/>
          <w:szCs w:val="24"/>
        </w:rPr>
      </w:pPr>
      <w:r w:rsidRPr="00C3388A">
        <w:rPr>
          <w:b/>
          <w:bCs/>
          <w:sz w:val="24"/>
          <w:szCs w:val="24"/>
        </w:rPr>
        <w:lastRenderedPageBreak/>
        <w:t>Format Laporan Text Mining</w:t>
      </w:r>
    </w:p>
    <w:p w14:paraId="5915DB88" w14:textId="5D18C1D8" w:rsidR="00C3388A" w:rsidRDefault="00C3388A" w:rsidP="00C3388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C3388A">
        <w:rPr>
          <w:b/>
          <w:bCs/>
          <w:sz w:val="24"/>
          <w:szCs w:val="24"/>
        </w:rPr>
        <w:t>Pendahuluan</w:t>
      </w:r>
    </w:p>
    <w:p w14:paraId="19D175FB" w14:textId="41BE0A2D" w:rsidR="00E02994" w:rsidRDefault="00E02994" w:rsidP="00E02994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atar Belakang</w:t>
      </w:r>
    </w:p>
    <w:p w14:paraId="0E828F3F" w14:textId="05FE0A29" w:rsidR="00E02994" w:rsidRDefault="00E02994" w:rsidP="00E02994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umusan Masalah</w:t>
      </w:r>
    </w:p>
    <w:p w14:paraId="1289A5CC" w14:textId="0425F696" w:rsidR="00FE4CEA" w:rsidRDefault="00E02994" w:rsidP="00C3388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injauan Pustaka</w:t>
      </w:r>
    </w:p>
    <w:p w14:paraId="3F71999B" w14:textId="5CF746F5" w:rsidR="002E7558" w:rsidRDefault="002E7558" w:rsidP="002E7558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b bab</w:t>
      </w:r>
    </w:p>
    <w:p w14:paraId="439241E8" w14:textId="1FA351CD" w:rsidR="002E7558" w:rsidRPr="00C3388A" w:rsidRDefault="002E7558" w:rsidP="002E7558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b bab</w:t>
      </w:r>
    </w:p>
    <w:p w14:paraId="2BF00CAB" w14:textId="7F14A82E" w:rsidR="00C3388A" w:rsidRPr="00C3388A" w:rsidRDefault="00C3388A" w:rsidP="00C3388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C3388A">
        <w:rPr>
          <w:b/>
          <w:bCs/>
          <w:sz w:val="24"/>
          <w:szCs w:val="24"/>
        </w:rPr>
        <w:t>Metodologi Penelitian</w:t>
      </w:r>
    </w:p>
    <w:p w14:paraId="5684DE60" w14:textId="74C7427D" w:rsidR="00C3388A" w:rsidRPr="00C3388A" w:rsidRDefault="00C3388A" w:rsidP="00C3388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C3388A">
        <w:rPr>
          <w:b/>
          <w:bCs/>
          <w:sz w:val="24"/>
          <w:szCs w:val="24"/>
        </w:rPr>
        <w:t>Hasil dan Pembahasan</w:t>
      </w:r>
    </w:p>
    <w:p w14:paraId="1B4EAA9A" w14:textId="060D0F8A" w:rsidR="00C3388A" w:rsidRPr="00C3388A" w:rsidRDefault="00C3388A" w:rsidP="00C3388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C3388A">
        <w:rPr>
          <w:b/>
          <w:bCs/>
          <w:sz w:val="24"/>
          <w:szCs w:val="24"/>
        </w:rPr>
        <w:t>Kesimpulan dan Saran</w:t>
      </w:r>
    </w:p>
    <w:p w14:paraId="3E19E04C" w14:textId="1E93546B" w:rsidR="00C3388A" w:rsidRPr="00987D38" w:rsidRDefault="00C3388A" w:rsidP="00987D38">
      <w:pPr>
        <w:ind w:left="360"/>
        <w:rPr>
          <w:b/>
          <w:bCs/>
          <w:sz w:val="24"/>
          <w:szCs w:val="24"/>
        </w:rPr>
      </w:pPr>
      <w:r w:rsidRPr="00987D38">
        <w:rPr>
          <w:b/>
          <w:bCs/>
          <w:sz w:val="24"/>
          <w:szCs w:val="24"/>
        </w:rPr>
        <w:t>Daftar Pustaka</w:t>
      </w:r>
      <w:r w:rsidR="00B459A5">
        <w:rPr>
          <w:b/>
          <w:bCs/>
          <w:sz w:val="24"/>
          <w:szCs w:val="24"/>
        </w:rPr>
        <w:t xml:space="preserve"> (paper rujukan)</w:t>
      </w:r>
    </w:p>
    <w:sectPr w:rsidR="00C3388A" w:rsidRPr="00987D38" w:rsidSect="00974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137FC"/>
    <w:multiLevelType w:val="multilevel"/>
    <w:tmpl w:val="653074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tTAxMjA2NzCwNDZW0lEKTi0uzszPAykwqgUASuXrViwAAAA="/>
  </w:docVars>
  <w:rsids>
    <w:rsidRoot w:val="00C3388A"/>
    <w:rsid w:val="002472F6"/>
    <w:rsid w:val="002E7558"/>
    <w:rsid w:val="00380891"/>
    <w:rsid w:val="00382819"/>
    <w:rsid w:val="003E4F10"/>
    <w:rsid w:val="00843876"/>
    <w:rsid w:val="00974F88"/>
    <w:rsid w:val="00987D38"/>
    <w:rsid w:val="00B459A5"/>
    <w:rsid w:val="00B949B9"/>
    <w:rsid w:val="00C3388A"/>
    <w:rsid w:val="00C47509"/>
    <w:rsid w:val="00C97268"/>
    <w:rsid w:val="00E02994"/>
    <w:rsid w:val="00EC20FA"/>
    <w:rsid w:val="00EF1270"/>
    <w:rsid w:val="00FE4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B99982"/>
  <w15:chartTrackingRefBased/>
  <w15:docId w15:val="{E098CBF5-C61D-453F-B44F-E38D26EE6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8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9</Words>
  <Characters>280</Characters>
  <Application>Microsoft Office Word</Application>
  <DocSecurity>0</DocSecurity>
  <Lines>2</Lines>
  <Paragraphs>1</Paragraphs>
  <ScaleCrop>false</ScaleCrop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 Sutoyo</dc:creator>
  <cp:keywords/>
  <dc:description/>
  <cp:lastModifiedBy>Edi Sutoyo</cp:lastModifiedBy>
  <cp:revision>7</cp:revision>
  <dcterms:created xsi:type="dcterms:W3CDTF">2020-04-08T22:20:00Z</dcterms:created>
  <dcterms:modified xsi:type="dcterms:W3CDTF">2020-04-08T22:42:00Z</dcterms:modified>
</cp:coreProperties>
</file>